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06C460" w14:textId="77777777" w:rsidR="000A382E" w:rsidRPr="00AA105E" w:rsidRDefault="00AA105E" w:rsidP="00AA105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A105E">
        <w:rPr>
          <w:rFonts w:ascii="Times New Roman" w:hAnsi="Times New Roman" w:cs="Times New Roman"/>
          <w:b/>
          <w:sz w:val="24"/>
          <w:szCs w:val="24"/>
          <w:u w:val="single"/>
        </w:rPr>
        <w:t>Lab 3</w:t>
      </w:r>
    </w:p>
    <w:p w14:paraId="28A85FDB" w14:textId="77777777" w:rsidR="00AA105E" w:rsidRDefault="00AA105E" w:rsidP="00172C5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A105E">
        <w:rPr>
          <w:rFonts w:ascii="Times New Roman" w:hAnsi="Times New Roman" w:cs="Times New Roman"/>
          <w:b/>
          <w:sz w:val="24"/>
          <w:szCs w:val="24"/>
          <w:u w:val="single"/>
        </w:rPr>
        <w:t>To Construct Logic Circuits with the help of Boolean Expressions</w:t>
      </w:r>
      <w:r w:rsidR="0003497F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Vice Versa</w:t>
      </w:r>
    </w:p>
    <w:p w14:paraId="5E722B40" w14:textId="77777777" w:rsidR="00077146" w:rsidRDefault="00077146" w:rsidP="00172C5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CF21628" w14:textId="77777777" w:rsidR="00CC4067" w:rsidRPr="00CC4067" w:rsidRDefault="00CC4067" w:rsidP="00CC406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Hint: </w:t>
      </w:r>
      <w:r w:rsidR="00077146">
        <w:rPr>
          <w:rFonts w:ascii="Times New Roman" w:hAnsi="Times New Roman" w:cs="Times New Roman"/>
          <w:b/>
          <w:sz w:val="24"/>
          <w:szCs w:val="24"/>
        </w:rPr>
        <w:t>For Standard Canonical SOP form we use min-terms and for POS we use max-terms</w:t>
      </w:r>
    </w:p>
    <w:p w14:paraId="4E48E98D" w14:textId="77777777" w:rsidR="00AA105E" w:rsidRDefault="00172C50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72C50">
        <w:rPr>
          <w:rFonts w:ascii="Times New Roman" w:hAnsi="Times New Roman" w:cs="Times New Roman"/>
          <w:b/>
          <w:sz w:val="24"/>
          <w:szCs w:val="24"/>
          <w:u w:val="single"/>
        </w:rPr>
        <w:t>Task 1</w:t>
      </w:r>
    </w:p>
    <w:p w14:paraId="5E34AB13" w14:textId="77777777" w:rsidR="00172C50" w:rsidRDefault="00172C50" w:rsidP="00030180">
      <w:pPr>
        <w:rPr>
          <w:rFonts w:ascii="Times New Roman" w:hAnsi="Times New Roman" w:cs="Times New Roman"/>
          <w:b/>
          <w:sz w:val="24"/>
          <w:szCs w:val="24"/>
        </w:rPr>
      </w:pPr>
      <w:r w:rsidRPr="00030180">
        <w:rPr>
          <w:rFonts w:ascii="Times New Roman" w:hAnsi="Times New Roman" w:cs="Times New Roman"/>
          <w:b/>
          <w:sz w:val="24"/>
          <w:szCs w:val="24"/>
        </w:rPr>
        <w:t>Identify the logic expression</w:t>
      </w:r>
      <w:r w:rsidR="000771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0180">
        <w:rPr>
          <w:rFonts w:ascii="Times New Roman" w:hAnsi="Times New Roman" w:cs="Times New Roman"/>
          <w:b/>
          <w:sz w:val="24"/>
          <w:szCs w:val="24"/>
        </w:rPr>
        <w:t>for the circuit</w:t>
      </w:r>
      <w:r w:rsidR="00030180">
        <w:rPr>
          <w:rFonts w:ascii="Times New Roman" w:hAnsi="Times New Roman" w:cs="Times New Roman"/>
          <w:b/>
          <w:sz w:val="24"/>
          <w:szCs w:val="24"/>
        </w:rPr>
        <w:t>s</w:t>
      </w:r>
      <w:r w:rsidRPr="00030180">
        <w:rPr>
          <w:rFonts w:ascii="Times New Roman" w:hAnsi="Times New Roman" w:cs="Times New Roman"/>
          <w:b/>
          <w:sz w:val="24"/>
          <w:szCs w:val="24"/>
        </w:rPr>
        <w:t xml:space="preserve"> given below. Construct the truth table with the help of expression and </w:t>
      </w:r>
      <w:r w:rsidR="00F40335">
        <w:rPr>
          <w:rFonts w:ascii="Times New Roman" w:hAnsi="Times New Roman" w:cs="Times New Roman"/>
          <w:b/>
          <w:sz w:val="24"/>
          <w:szCs w:val="24"/>
        </w:rPr>
        <w:t>simulate</w:t>
      </w:r>
      <w:r w:rsidRPr="00030180">
        <w:rPr>
          <w:rFonts w:ascii="Times New Roman" w:hAnsi="Times New Roman" w:cs="Times New Roman"/>
          <w:b/>
          <w:sz w:val="24"/>
          <w:szCs w:val="24"/>
        </w:rPr>
        <w:t xml:space="preserve"> the circuit</w:t>
      </w:r>
      <w:r w:rsidR="00030180">
        <w:rPr>
          <w:rFonts w:ascii="Times New Roman" w:hAnsi="Times New Roman" w:cs="Times New Roman"/>
          <w:b/>
          <w:sz w:val="24"/>
          <w:szCs w:val="24"/>
        </w:rPr>
        <w:t>s</w:t>
      </w:r>
      <w:r w:rsidRPr="00030180">
        <w:rPr>
          <w:rFonts w:ascii="Times New Roman" w:hAnsi="Times New Roman" w:cs="Times New Roman"/>
          <w:b/>
          <w:sz w:val="24"/>
          <w:szCs w:val="24"/>
        </w:rPr>
        <w:t xml:space="preserve"> to verify </w:t>
      </w:r>
      <w:r w:rsidR="00030180">
        <w:rPr>
          <w:rFonts w:ascii="Times New Roman" w:hAnsi="Times New Roman" w:cs="Times New Roman"/>
          <w:b/>
          <w:sz w:val="24"/>
          <w:szCs w:val="24"/>
        </w:rPr>
        <w:t xml:space="preserve">each of </w:t>
      </w:r>
      <w:r w:rsidRPr="00030180">
        <w:rPr>
          <w:rFonts w:ascii="Times New Roman" w:hAnsi="Times New Roman" w:cs="Times New Roman"/>
          <w:b/>
          <w:sz w:val="24"/>
          <w:szCs w:val="24"/>
        </w:rPr>
        <w:t>the truth table.</w:t>
      </w:r>
      <w:r w:rsidR="00C410E4">
        <w:rPr>
          <w:rFonts w:ascii="Times New Roman" w:hAnsi="Times New Roman" w:cs="Times New Roman"/>
          <w:b/>
          <w:sz w:val="24"/>
          <w:szCs w:val="24"/>
        </w:rPr>
        <w:t xml:space="preserve"> Paste your screenshots here.</w:t>
      </w:r>
    </w:p>
    <w:p w14:paraId="2593E47A" w14:textId="77777777" w:rsidR="00F40335" w:rsidRPr="00030180" w:rsidRDefault="00F40335" w:rsidP="00030180">
      <w:pPr>
        <w:rPr>
          <w:rFonts w:ascii="Times New Roman" w:hAnsi="Times New Roman" w:cs="Times New Roman"/>
          <w:b/>
          <w:sz w:val="24"/>
          <w:szCs w:val="24"/>
        </w:rPr>
      </w:pPr>
    </w:p>
    <w:p w14:paraId="35B0D75D" w14:textId="77777777" w:rsidR="00030180" w:rsidRPr="00F40335" w:rsidRDefault="00F40335" w:rsidP="00F40335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4DB58677" wp14:editId="47F45175">
            <wp:extent cx="3114270" cy="1152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649" cy="115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2E9B8" w14:textId="48642416" w:rsidR="00172C50" w:rsidRDefault="00F40335" w:rsidP="000301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identify the gates:</w:t>
      </w:r>
      <w:r w:rsidR="005B4345">
        <w:rPr>
          <w:rFonts w:ascii="Times New Roman" w:hAnsi="Times New Roman" w:cs="Times New Roman"/>
          <w:sz w:val="24"/>
          <w:szCs w:val="24"/>
        </w:rPr>
        <w:t xml:space="preserve"> </w:t>
      </w:r>
      <w:r w:rsidR="005B4345" w:rsidRPr="005B4345">
        <w:rPr>
          <w:rFonts w:ascii="Times New Roman" w:hAnsi="Times New Roman" w:cs="Times New Roman"/>
          <w:sz w:val="24"/>
          <w:szCs w:val="24"/>
          <w:highlight w:val="yellow"/>
        </w:rPr>
        <w:t>And gate and Or Gate</w:t>
      </w:r>
      <w:r w:rsidR="00030180">
        <w:rPr>
          <w:rFonts w:ascii="Times New Roman" w:hAnsi="Times New Roman" w:cs="Times New Roman"/>
          <w:sz w:val="24"/>
          <w:szCs w:val="24"/>
        </w:rPr>
        <w:br w:type="textWrapping" w:clear="all"/>
      </w:r>
    </w:p>
    <w:p w14:paraId="0E0D1702" w14:textId="6B8AD57F" w:rsidR="00172C50" w:rsidRPr="005B4345" w:rsidRDefault="00F40335" w:rsidP="00AA105E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Expression</w:t>
      </w:r>
      <w:r w:rsidR="00172C50">
        <w:rPr>
          <w:rFonts w:ascii="Times New Roman" w:hAnsi="Times New Roman" w:cs="Times New Roman"/>
          <w:sz w:val="24"/>
          <w:szCs w:val="24"/>
        </w:rPr>
        <w:t>=</w:t>
      </w:r>
      <w:r w:rsidR="00CD5685">
        <w:rPr>
          <w:rFonts w:ascii="Times New Roman" w:hAnsi="Times New Roman" w:cs="Times New Roman"/>
          <w:sz w:val="24"/>
          <w:szCs w:val="24"/>
        </w:rPr>
        <w:t>(</w:t>
      </w:r>
      <w:r w:rsidR="005B4345" w:rsidRPr="005B4345">
        <w:rPr>
          <w:rFonts w:ascii="Times New Roman" w:hAnsi="Times New Roman" w:cs="Times New Roman"/>
          <w:color w:val="FF0000"/>
          <w:sz w:val="24"/>
          <w:szCs w:val="24"/>
        </w:rPr>
        <w:t>A</w:t>
      </w:r>
      <w:proofErr w:type="gramStart"/>
      <w:r w:rsidR="00CD5685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5B4345" w:rsidRPr="005B4345">
        <w:rPr>
          <w:rFonts w:ascii="Times New Roman" w:hAnsi="Times New Roman" w:cs="Times New Roman"/>
          <w:color w:val="FF0000"/>
          <w:sz w:val="24"/>
          <w:szCs w:val="24"/>
        </w:rPr>
        <w:t>.(</w:t>
      </w:r>
      <w:proofErr w:type="gramEnd"/>
      <w:r w:rsidR="005B4345" w:rsidRPr="005B4345">
        <w:rPr>
          <w:rFonts w:ascii="Times New Roman" w:hAnsi="Times New Roman" w:cs="Times New Roman"/>
          <w:color w:val="FF0000"/>
          <w:sz w:val="24"/>
          <w:szCs w:val="24"/>
        </w:rPr>
        <w:t>A.B</w:t>
      </w:r>
      <w:r w:rsidR="00CD5685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5B4345" w:rsidRPr="005B4345">
        <w:rPr>
          <w:rFonts w:ascii="Times New Roman" w:hAnsi="Times New Roman" w:cs="Times New Roman"/>
          <w:color w:val="FF0000"/>
          <w:sz w:val="24"/>
          <w:szCs w:val="24"/>
        </w:rPr>
        <w:t xml:space="preserve"> + C</w:t>
      </w:r>
      <w:r w:rsidR="005B4345">
        <w:rPr>
          <w:rFonts w:ascii="Times New Roman" w:hAnsi="Times New Roman" w:cs="Times New Roman"/>
          <w:color w:val="FF0000"/>
          <w:sz w:val="24"/>
          <w:szCs w:val="24"/>
        </w:rPr>
        <w:t xml:space="preserve">     (A dot brackets A dot B plus C)</w:t>
      </w:r>
    </w:p>
    <w:p w14:paraId="27384F11" w14:textId="77777777" w:rsidR="00F40335" w:rsidRDefault="00F40335" w:rsidP="00AA105E">
      <w:pPr>
        <w:rPr>
          <w:rFonts w:ascii="Times New Roman" w:hAnsi="Times New Roman" w:cs="Times New Roman"/>
          <w:sz w:val="24"/>
          <w:szCs w:val="24"/>
        </w:rPr>
      </w:pPr>
    </w:p>
    <w:p w14:paraId="363E0084" w14:textId="77777777" w:rsidR="00172C50" w:rsidRDefault="00172C50" w:rsidP="00AA105E">
      <w:pPr>
        <w:rPr>
          <w:rFonts w:ascii="Times New Roman" w:hAnsi="Times New Roman" w:cs="Times New Roman"/>
          <w:b/>
          <w:sz w:val="24"/>
          <w:szCs w:val="24"/>
        </w:rPr>
      </w:pPr>
      <w:r w:rsidRPr="00172C50">
        <w:rPr>
          <w:rFonts w:ascii="Times New Roman" w:hAnsi="Times New Roman" w:cs="Times New Roman"/>
          <w:b/>
          <w:sz w:val="24"/>
          <w:szCs w:val="24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350"/>
        <w:gridCol w:w="1440"/>
        <w:gridCol w:w="1350"/>
      </w:tblGrid>
      <w:tr w:rsidR="00F40335" w14:paraId="3950974E" w14:textId="77777777" w:rsidTr="0084290A">
        <w:trPr>
          <w:trHeight w:val="377"/>
        </w:trPr>
        <w:tc>
          <w:tcPr>
            <w:tcW w:w="1255" w:type="dxa"/>
          </w:tcPr>
          <w:p w14:paraId="03A68A6B" w14:textId="77777777"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350" w:type="dxa"/>
          </w:tcPr>
          <w:p w14:paraId="2718E2C5" w14:textId="77777777"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440" w:type="dxa"/>
          </w:tcPr>
          <w:p w14:paraId="00C06661" w14:textId="77777777"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350" w:type="dxa"/>
          </w:tcPr>
          <w:p w14:paraId="70243D4D" w14:textId="77777777"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F40335" w14:paraId="35060EAA" w14:textId="77777777" w:rsidTr="00CD5685">
        <w:trPr>
          <w:trHeight w:val="503"/>
        </w:trPr>
        <w:tc>
          <w:tcPr>
            <w:tcW w:w="1255" w:type="dxa"/>
          </w:tcPr>
          <w:p w14:paraId="63C952BE" w14:textId="482D5CFA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3D7820D6" w14:textId="0F54B5C5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4490751A" w14:textId="3FCDFCF7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74E94B98" w14:textId="5C6E649F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4CA0CE11" w14:textId="77777777" w:rsidTr="0084290A">
        <w:trPr>
          <w:trHeight w:val="350"/>
        </w:trPr>
        <w:tc>
          <w:tcPr>
            <w:tcW w:w="1255" w:type="dxa"/>
          </w:tcPr>
          <w:p w14:paraId="446D60C1" w14:textId="182909D5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3325B384" w14:textId="796AED71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48649BE7" w14:textId="162409AE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56BDDBA9" w14:textId="7F9414F9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54407C5C" w14:textId="77777777" w:rsidTr="0084290A">
        <w:trPr>
          <w:trHeight w:val="341"/>
        </w:trPr>
        <w:tc>
          <w:tcPr>
            <w:tcW w:w="1255" w:type="dxa"/>
          </w:tcPr>
          <w:p w14:paraId="500E3CB0" w14:textId="395DAECB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4D3B15F6" w14:textId="783F8EFE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EC65907" w14:textId="601DF4A7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4A525981" w14:textId="6EF5A092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3F0075D0" w14:textId="77777777" w:rsidTr="0084290A">
        <w:trPr>
          <w:trHeight w:val="350"/>
        </w:trPr>
        <w:tc>
          <w:tcPr>
            <w:tcW w:w="1255" w:type="dxa"/>
          </w:tcPr>
          <w:p w14:paraId="48EFAEBC" w14:textId="5A0779C9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2E0F4FEB" w14:textId="6BD7FE44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1C79BA3F" w14:textId="58426645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04EACE7E" w14:textId="065A50BE" w:rsidR="00F40335" w:rsidRDefault="00CD568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05551911" w14:textId="77777777" w:rsidTr="0084290A">
        <w:trPr>
          <w:trHeight w:val="359"/>
        </w:trPr>
        <w:tc>
          <w:tcPr>
            <w:tcW w:w="1255" w:type="dxa"/>
          </w:tcPr>
          <w:p w14:paraId="0FB495B1" w14:textId="5EEE9D55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1DDF54B6" w14:textId="6749F9A0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1BC18071" w14:textId="1BFA5422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69693CF9" w14:textId="6D7A4A21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1EE50DF4" w14:textId="77777777" w:rsidTr="0084290A">
        <w:trPr>
          <w:trHeight w:val="350"/>
        </w:trPr>
        <w:tc>
          <w:tcPr>
            <w:tcW w:w="1255" w:type="dxa"/>
          </w:tcPr>
          <w:p w14:paraId="2CAF5747" w14:textId="0D23242C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5DB3F7D0" w14:textId="182F569F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C36C92B" w14:textId="6B1AD2CC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3CD051F6" w14:textId="7F15CF6C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5077C702" w14:textId="77777777" w:rsidTr="0084290A">
        <w:trPr>
          <w:trHeight w:val="341"/>
        </w:trPr>
        <w:tc>
          <w:tcPr>
            <w:tcW w:w="1255" w:type="dxa"/>
          </w:tcPr>
          <w:p w14:paraId="54551D56" w14:textId="58EE06C7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605341F5" w14:textId="3E86E7EB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75164C69" w14:textId="587C043A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737E545F" w14:textId="28BB0774" w:rsidR="00F40335" w:rsidRDefault="003F59D8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09536DCF" w14:textId="77777777" w:rsidTr="0084290A">
        <w:trPr>
          <w:trHeight w:val="350"/>
        </w:trPr>
        <w:tc>
          <w:tcPr>
            <w:tcW w:w="1255" w:type="dxa"/>
          </w:tcPr>
          <w:p w14:paraId="1E1A735E" w14:textId="4C0F79E3" w:rsidR="00F40335" w:rsidRDefault="00003ACD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77C8963E" w14:textId="1470F263" w:rsidR="00F40335" w:rsidRDefault="00003ACD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538B218" w14:textId="02190211" w:rsidR="00F40335" w:rsidRDefault="00003ACD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4B154060" w14:textId="01F0AD11" w:rsidR="00F40335" w:rsidRDefault="00003ACD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</w:tbl>
    <w:p w14:paraId="0CC04AD4" w14:textId="77777777" w:rsidR="0084290A" w:rsidRPr="00F40335" w:rsidRDefault="0084290A" w:rsidP="00F40335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480356AB" w14:textId="77777777"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14:paraId="4320CC0B" w14:textId="77777777"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14:paraId="5C408761" w14:textId="77777777"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14:paraId="2192C962" w14:textId="77777777" w:rsidR="00CD5685" w:rsidRDefault="00CD5685" w:rsidP="00CD5685">
      <w:pPr>
        <w:rPr>
          <w:rFonts w:ascii="Times New Roman" w:hAnsi="Times New Roman" w:cs="Times New Roman"/>
          <w:b/>
          <w:sz w:val="24"/>
          <w:szCs w:val="24"/>
        </w:rPr>
      </w:pPr>
    </w:p>
    <w:p w14:paraId="1744715F" w14:textId="7DE28542" w:rsidR="00CD5685" w:rsidRDefault="00CD5685" w:rsidP="00CD568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reenshots of Simulation</w:t>
      </w:r>
    </w:p>
    <w:p w14:paraId="761F2571" w14:textId="78E29B9D" w:rsidR="003F59D8" w:rsidRDefault="003F59D8" w:rsidP="003F59D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C=000, The Output is 0</w:t>
      </w:r>
    </w:p>
    <w:p w14:paraId="10685306" w14:textId="45BDC3AE" w:rsidR="00CD5685" w:rsidRDefault="00CD5685" w:rsidP="00CD56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73F67EC" wp14:editId="02A41179">
            <wp:extent cx="5943600" cy="30619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20F37" w14:textId="63A86F44" w:rsidR="003F59D8" w:rsidRDefault="003F59D8" w:rsidP="003F59D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C=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100</w:t>
      </w:r>
      <w:r>
        <w:rPr>
          <w:rFonts w:ascii="Times New Roman" w:hAnsi="Times New Roman" w:cs="Times New Roman"/>
          <w:b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The Output is 0</w:t>
      </w:r>
    </w:p>
    <w:p w14:paraId="1C08C95F" w14:textId="77777777" w:rsidR="003F59D8" w:rsidRDefault="003F59D8" w:rsidP="00CD5685">
      <w:pPr>
        <w:rPr>
          <w:rFonts w:ascii="Times New Roman" w:hAnsi="Times New Roman" w:cs="Times New Roman"/>
          <w:b/>
          <w:sz w:val="24"/>
          <w:szCs w:val="24"/>
        </w:rPr>
      </w:pPr>
    </w:p>
    <w:p w14:paraId="6916E779" w14:textId="2A7CCBDE" w:rsidR="00CD5685" w:rsidRDefault="00CD5685" w:rsidP="00CD56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EDCBF1" wp14:editId="68AC065B">
            <wp:extent cx="5943600" cy="3228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5D254" w14:textId="2C40CE0D" w:rsidR="00CD5685" w:rsidRDefault="003F59D8" w:rsidP="00CD5685">
      <w:pPr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ABC=010,The output is 0</w:t>
      </w:r>
    </w:p>
    <w:p w14:paraId="4D2D8AA9" w14:textId="672D493D" w:rsidR="003F59D8" w:rsidRDefault="003F59D8" w:rsidP="00CD56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F5F8CD0" wp14:editId="2F6F6125">
            <wp:extent cx="5229225" cy="3482240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2954" cy="348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4366B" w14:textId="47538E52" w:rsidR="00CD5685" w:rsidRDefault="003F59D8" w:rsidP="00CD56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C=001, The Output is 0</w:t>
      </w:r>
    </w:p>
    <w:p w14:paraId="6B87C6E3" w14:textId="2ED93036" w:rsidR="003F59D8" w:rsidRPr="00172C50" w:rsidRDefault="003F59D8" w:rsidP="00CD568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5D1B66A1" wp14:editId="46E60CCC">
            <wp:extent cx="5943600" cy="380555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B55CB" w14:textId="0460CA25" w:rsidR="003F59D8" w:rsidRDefault="003F59D8" w:rsidP="003F59D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BC=</w:t>
      </w:r>
      <w:r>
        <w:rPr>
          <w:rFonts w:ascii="Times New Roman" w:hAnsi="Times New Roman" w:cs="Times New Roman"/>
          <w:b/>
          <w:sz w:val="24"/>
          <w:szCs w:val="24"/>
        </w:rPr>
        <w:t>11</w:t>
      </w:r>
      <w:r>
        <w:rPr>
          <w:rFonts w:ascii="Times New Roman" w:hAnsi="Times New Roman" w:cs="Times New Roman"/>
          <w:b/>
          <w:sz w:val="24"/>
          <w:szCs w:val="24"/>
        </w:rPr>
        <w:t xml:space="preserve">1, The Output is </w:t>
      </w:r>
      <w:r>
        <w:rPr>
          <w:rFonts w:ascii="Times New Roman" w:hAnsi="Times New Roman" w:cs="Times New Roman"/>
          <w:b/>
          <w:sz w:val="24"/>
          <w:szCs w:val="24"/>
        </w:rPr>
        <w:t>1</w:t>
      </w:r>
    </w:p>
    <w:p w14:paraId="1037A604" w14:textId="145884F4" w:rsidR="003F59D8" w:rsidRDefault="003F59D8" w:rsidP="003F59D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2F145FB" wp14:editId="61D2D474">
            <wp:extent cx="5943600" cy="35153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D55F7" w14:textId="40DA2DFD" w:rsidR="003F59D8" w:rsidRDefault="003F59D8" w:rsidP="003F59D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BC=</w:t>
      </w:r>
      <w:r>
        <w:rPr>
          <w:rFonts w:ascii="Times New Roman" w:hAnsi="Times New Roman" w:cs="Times New Roman"/>
          <w:b/>
          <w:sz w:val="24"/>
          <w:szCs w:val="24"/>
        </w:rPr>
        <w:t>110</w:t>
      </w:r>
      <w:r>
        <w:rPr>
          <w:rFonts w:ascii="Times New Roman" w:hAnsi="Times New Roman" w:cs="Times New Roman"/>
          <w:b/>
          <w:sz w:val="24"/>
          <w:szCs w:val="24"/>
        </w:rPr>
        <w:t xml:space="preserve"> The Output is </w:t>
      </w:r>
      <w:r>
        <w:rPr>
          <w:rFonts w:ascii="Times New Roman" w:hAnsi="Times New Roman" w:cs="Times New Roman"/>
          <w:b/>
          <w:sz w:val="24"/>
          <w:szCs w:val="24"/>
        </w:rPr>
        <w:t>1</w:t>
      </w:r>
    </w:p>
    <w:p w14:paraId="5DE26D4F" w14:textId="472EF281" w:rsidR="00CD5685" w:rsidRDefault="003F59D8" w:rsidP="003F59D8">
      <w:pPr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noProof/>
          <w:sz w:val="44"/>
          <w:szCs w:val="44"/>
        </w:rPr>
        <w:drawing>
          <wp:inline distT="0" distB="0" distL="0" distR="0" wp14:anchorId="72AC700C" wp14:editId="690D8833">
            <wp:extent cx="5943600" cy="3489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A20DE" w14:textId="77777777" w:rsidR="003F59D8" w:rsidRPr="00CD5685" w:rsidRDefault="003F59D8" w:rsidP="003F59D8">
      <w:pPr>
        <w:rPr>
          <w:rFonts w:ascii="Times New Roman" w:hAnsi="Times New Roman" w:cs="Times New Roman"/>
          <w:sz w:val="44"/>
          <w:szCs w:val="44"/>
        </w:rPr>
      </w:pPr>
    </w:p>
    <w:p w14:paraId="08FAD747" w14:textId="2A3BF335" w:rsidR="003F59D8" w:rsidRDefault="003F59D8" w:rsidP="003F59D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BC=1</w:t>
      </w:r>
      <w:r>
        <w:rPr>
          <w:rFonts w:ascii="Times New Roman" w:hAnsi="Times New Roman" w:cs="Times New Roman"/>
          <w:b/>
          <w:sz w:val="24"/>
          <w:szCs w:val="24"/>
        </w:rPr>
        <w:t>01</w:t>
      </w:r>
      <w:r>
        <w:rPr>
          <w:rFonts w:ascii="Times New Roman" w:hAnsi="Times New Roman" w:cs="Times New Roman"/>
          <w:b/>
          <w:sz w:val="24"/>
          <w:szCs w:val="24"/>
        </w:rPr>
        <w:t xml:space="preserve"> The Output is 1</w:t>
      </w:r>
    </w:p>
    <w:p w14:paraId="05953B51" w14:textId="49115483" w:rsidR="00CD5685" w:rsidRDefault="00CD5685" w:rsidP="00AA105E">
      <w:pPr>
        <w:rPr>
          <w:rFonts w:ascii="Times New Roman" w:hAnsi="Times New Roman" w:cs="Times New Roman"/>
          <w:sz w:val="24"/>
          <w:szCs w:val="24"/>
        </w:rPr>
      </w:pPr>
    </w:p>
    <w:p w14:paraId="38E4075F" w14:textId="6BCDAA13" w:rsidR="00CD5685" w:rsidRDefault="00003ACD" w:rsidP="00AA1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E1B2AE" wp14:editId="1DE16ADF">
            <wp:extent cx="5734050" cy="34532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107" cy="345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29C87" w14:textId="49D24727" w:rsidR="00003ACD" w:rsidRDefault="00003ACD" w:rsidP="00AA1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C=011,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Out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0</w:t>
      </w:r>
    </w:p>
    <w:p w14:paraId="23009117" w14:textId="6DB60824" w:rsidR="00003ACD" w:rsidRDefault="00003ACD" w:rsidP="00AA1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6332FA" wp14:editId="6036E6B4">
            <wp:extent cx="5943600" cy="37611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EF9BF" w14:textId="7A70CBD2" w:rsidR="00030180" w:rsidRDefault="00F40335" w:rsidP="00F403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02E5C143" wp14:editId="4333CCF4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019425" cy="1925596"/>
            <wp:effectExtent l="0" t="0" r="0" b="0"/>
            <wp:wrapTight wrapText="bothSides">
              <wp:wrapPolygon edited="0">
                <wp:start x="0" y="0"/>
                <wp:lineTo x="0" y="21372"/>
                <wp:lineTo x="21396" y="21372"/>
                <wp:lineTo x="2139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9255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14:paraId="4284D55C" w14:textId="17717AC2" w:rsidR="00E527D6" w:rsidRDefault="00F40335" w:rsidP="00F403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identify the gates:</w:t>
      </w:r>
      <w:r w:rsidR="00E527D6">
        <w:rPr>
          <w:rFonts w:ascii="Times New Roman" w:hAnsi="Times New Roman" w:cs="Times New Roman"/>
          <w:sz w:val="24"/>
          <w:szCs w:val="24"/>
        </w:rPr>
        <w:t xml:space="preserve">   = </w:t>
      </w:r>
      <w:r w:rsidR="00E527D6" w:rsidRPr="00CD4720">
        <w:rPr>
          <w:rFonts w:ascii="Times New Roman" w:hAnsi="Times New Roman" w:cs="Times New Roman"/>
          <w:sz w:val="24"/>
          <w:szCs w:val="24"/>
          <w:highlight w:val="magenta"/>
        </w:rPr>
        <w:t xml:space="preserve">And </w:t>
      </w:r>
      <w:proofErr w:type="gramStart"/>
      <w:r w:rsidR="00E527D6" w:rsidRPr="00CD4720">
        <w:rPr>
          <w:rFonts w:ascii="Times New Roman" w:hAnsi="Times New Roman" w:cs="Times New Roman"/>
          <w:sz w:val="24"/>
          <w:szCs w:val="24"/>
          <w:highlight w:val="magenta"/>
        </w:rPr>
        <w:t>Gate ,</w:t>
      </w:r>
      <w:proofErr w:type="gramEnd"/>
      <w:r w:rsidR="00E527D6" w:rsidRPr="00CD4720">
        <w:rPr>
          <w:rFonts w:ascii="Times New Roman" w:hAnsi="Times New Roman" w:cs="Times New Roman"/>
          <w:sz w:val="24"/>
          <w:szCs w:val="24"/>
          <w:highlight w:val="magenta"/>
        </w:rPr>
        <w:t xml:space="preserve"> OR Gate , Not Gate</w:t>
      </w:r>
      <w:r w:rsidR="00E527D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00F6AC" w14:textId="77777777"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14:paraId="440408AA" w14:textId="608E32F9" w:rsidR="00030180" w:rsidRDefault="00F40335" w:rsidP="000301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Expression=</w:t>
      </w:r>
      <w:r w:rsidR="00E527D6" w:rsidRPr="00CD4720">
        <w:rPr>
          <w:sz w:val="32"/>
          <w:szCs w:val="32"/>
        </w:rPr>
        <w:t xml:space="preserve"> </w:t>
      </w:r>
      <w:r w:rsidR="00E527D6" w:rsidRPr="00CD4720">
        <w:rPr>
          <w:sz w:val="32"/>
          <w:szCs w:val="32"/>
          <w:highlight w:val="green"/>
        </w:rPr>
        <w:t>A.B.C’+B.C’+B’A</w:t>
      </w:r>
    </w:p>
    <w:p w14:paraId="69CD35FA" w14:textId="76EA0307" w:rsidR="00F40335" w:rsidRDefault="00B62A2E" w:rsidP="00B62A2E">
      <w:pPr>
        <w:tabs>
          <w:tab w:val="left" w:pos="834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09C97F5" w14:textId="77777777" w:rsidR="00F40335" w:rsidRDefault="00F40335" w:rsidP="00030180">
      <w:pPr>
        <w:rPr>
          <w:rFonts w:ascii="Times New Roman" w:hAnsi="Times New Roman" w:cs="Times New Roman"/>
          <w:sz w:val="24"/>
          <w:szCs w:val="24"/>
        </w:rPr>
      </w:pPr>
    </w:p>
    <w:p w14:paraId="127E4735" w14:textId="77777777" w:rsidR="00030180" w:rsidRPr="00030180" w:rsidRDefault="00030180" w:rsidP="00AA10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350"/>
        <w:gridCol w:w="1440"/>
        <w:gridCol w:w="1350"/>
      </w:tblGrid>
      <w:tr w:rsidR="00F40335" w14:paraId="675625C8" w14:textId="77777777" w:rsidTr="00D55E2A">
        <w:trPr>
          <w:trHeight w:val="377"/>
        </w:trPr>
        <w:tc>
          <w:tcPr>
            <w:tcW w:w="1255" w:type="dxa"/>
          </w:tcPr>
          <w:p w14:paraId="117E6E63" w14:textId="77777777"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350" w:type="dxa"/>
          </w:tcPr>
          <w:p w14:paraId="3A5D786F" w14:textId="77777777"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440" w:type="dxa"/>
          </w:tcPr>
          <w:p w14:paraId="2EE21FD1" w14:textId="77777777"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350" w:type="dxa"/>
          </w:tcPr>
          <w:p w14:paraId="33EB5CDC" w14:textId="77777777"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F40335" w14:paraId="498B1E5D" w14:textId="77777777" w:rsidTr="00D55E2A">
        <w:trPr>
          <w:trHeight w:val="359"/>
        </w:trPr>
        <w:tc>
          <w:tcPr>
            <w:tcW w:w="1255" w:type="dxa"/>
          </w:tcPr>
          <w:p w14:paraId="6EF45CE5" w14:textId="20FCD661" w:rsidR="00F40335" w:rsidRDefault="00CD4720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2F9CA4F8" w14:textId="1EB8FA44" w:rsidR="00F40335" w:rsidRDefault="00CD4720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2771879A" w14:textId="3965D0EE" w:rsidR="00F40335" w:rsidRDefault="00CD4720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496BD9B0" w14:textId="120D0637" w:rsidR="00F40335" w:rsidRDefault="00CD4720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65918DAA" w14:textId="77777777" w:rsidTr="00D55E2A">
        <w:trPr>
          <w:trHeight w:val="350"/>
        </w:trPr>
        <w:tc>
          <w:tcPr>
            <w:tcW w:w="1255" w:type="dxa"/>
          </w:tcPr>
          <w:p w14:paraId="79189F10" w14:textId="5C9D29E1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409B1B61" w14:textId="145C76BB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197627BD" w14:textId="3A439D2E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64DF4CC8" w14:textId="4EF1BEDC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31A33DA9" w14:textId="77777777" w:rsidTr="00D55E2A">
        <w:trPr>
          <w:trHeight w:val="341"/>
        </w:trPr>
        <w:tc>
          <w:tcPr>
            <w:tcW w:w="1255" w:type="dxa"/>
          </w:tcPr>
          <w:p w14:paraId="1BF49A03" w14:textId="4A405D02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11C5241C" w14:textId="5B6EF1D5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306F06E" w14:textId="7D485843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4C4296E2" w14:textId="2B33CCE6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2904CC7C" w14:textId="77777777" w:rsidTr="00D55E2A">
        <w:trPr>
          <w:trHeight w:val="350"/>
        </w:trPr>
        <w:tc>
          <w:tcPr>
            <w:tcW w:w="1255" w:type="dxa"/>
          </w:tcPr>
          <w:p w14:paraId="5E8142E7" w14:textId="223CED65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1FF06ED6" w14:textId="166C031A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5D8D631" w14:textId="48BFB3E4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4A9DF675" w14:textId="7D651B8C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F40335" w14:paraId="3888FD51" w14:textId="77777777" w:rsidTr="00D55E2A">
        <w:trPr>
          <w:trHeight w:val="359"/>
        </w:trPr>
        <w:tc>
          <w:tcPr>
            <w:tcW w:w="1255" w:type="dxa"/>
          </w:tcPr>
          <w:p w14:paraId="38256CB1" w14:textId="5423D050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0EC78C42" w14:textId="176D38AC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185C7E2B" w14:textId="41ACA61B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2F610852" w14:textId="2ADED561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7977BD93" w14:textId="77777777" w:rsidTr="00D55E2A">
        <w:trPr>
          <w:trHeight w:val="350"/>
        </w:trPr>
        <w:tc>
          <w:tcPr>
            <w:tcW w:w="1255" w:type="dxa"/>
          </w:tcPr>
          <w:p w14:paraId="7A6AE9DC" w14:textId="7CFB5EE1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729A8A2A" w14:textId="5273EB6D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2DB3672B" w14:textId="441BA105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5689A47A" w14:textId="72FD1049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7A213D11" w14:textId="77777777" w:rsidTr="00D55E2A">
        <w:trPr>
          <w:trHeight w:val="341"/>
        </w:trPr>
        <w:tc>
          <w:tcPr>
            <w:tcW w:w="1255" w:type="dxa"/>
          </w:tcPr>
          <w:p w14:paraId="01B0A7C4" w14:textId="5A44192B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7120CB50" w14:textId="241BD195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1224B65A" w14:textId="78F32D3F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350" w:type="dxa"/>
          </w:tcPr>
          <w:p w14:paraId="25744FAC" w14:textId="42F62B98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F40335" w14:paraId="2179BDE9" w14:textId="77777777" w:rsidTr="00D55E2A">
        <w:trPr>
          <w:trHeight w:val="350"/>
        </w:trPr>
        <w:tc>
          <w:tcPr>
            <w:tcW w:w="1255" w:type="dxa"/>
          </w:tcPr>
          <w:p w14:paraId="6830AF3B" w14:textId="018670E0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2EBF6697" w14:textId="1DA4E438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7FCF87DE" w14:textId="59D3FD94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579C47C2" w14:textId="34B3F5D0" w:rsidR="00F40335" w:rsidRDefault="00B62A2E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</w:tbl>
    <w:p w14:paraId="567764B7" w14:textId="77777777" w:rsidR="00030180" w:rsidRPr="00F40335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14:paraId="3D5FAEDA" w14:textId="77777777" w:rsidR="007D6001" w:rsidRPr="00F40335" w:rsidRDefault="00F40335" w:rsidP="00AA105E">
      <w:pPr>
        <w:rPr>
          <w:rFonts w:ascii="Times New Roman" w:hAnsi="Times New Roman" w:cs="Times New Roman"/>
          <w:b/>
          <w:sz w:val="24"/>
          <w:szCs w:val="24"/>
        </w:rPr>
      </w:pPr>
      <w:r w:rsidRPr="00F40335">
        <w:rPr>
          <w:rFonts w:ascii="Times New Roman" w:hAnsi="Times New Roman" w:cs="Times New Roman"/>
          <w:b/>
          <w:sz w:val="24"/>
          <w:szCs w:val="24"/>
        </w:rPr>
        <w:t>Screenshots of Simulation</w:t>
      </w:r>
    </w:p>
    <w:p w14:paraId="1AC3AA07" w14:textId="77777777"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F5E974C" w14:textId="77777777"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ADF26C2" w14:textId="77777777"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DDECCBF" w14:textId="77777777" w:rsidR="00F40335" w:rsidRDefault="00F40335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761A749" w14:textId="77777777"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85B6494" w14:textId="77777777" w:rsidR="0060558D" w:rsidRDefault="00385644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4BF0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Task 2</w:t>
      </w:r>
    </w:p>
    <w:p w14:paraId="052E3911" w14:textId="77777777" w:rsidR="00874BF0" w:rsidRPr="00874BF0" w:rsidRDefault="00874BF0" w:rsidP="00AA10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the logic circuit for given expressions and devise a truth table. </w:t>
      </w:r>
      <w:r w:rsidR="00F40335">
        <w:rPr>
          <w:rFonts w:ascii="Times New Roman" w:hAnsi="Times New Roman" w:cs="Times New Roman"/>
          <w:b/>
          <w:sz w:val="24"/>
          <w:szCs w:val="24"/>
        </w:rPr>
        <w:t>Simulate</w:t>
      </w:r>
      <w:r>
        <w:rPr>
          <w:rFonts w:ascii="Times New Roman" w:hAnsi="Times New Roman" w:cs="Times New Roman"/>
          <w:b/>
          <w:sz w:val="24"/>
          <w:szCs w:val="24"/>
        </w:rPr>
        <w:t xml:space="preserve"> the circuit </w:t>
      </w:r>
      <w:r w:rsidR="00F40335">
        <w:rPr>
          <w:rFonts w:ascii="Times New Roman" w:hAnsi="Times New Roman" w:cs="Times New Roman"/>
          <w:b/>
          <w:sz w:val="24"/>
          <w:szCs w:val="24"/>
        </w:rPr>
        <w:t xml:space="preserve">using </w:t>
      </w:r>
      <w:proofErr w:type="spellStart"/>
      <w:r w:rsidR="00F40335"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 w:rsidR="00F40335">
        <w:rPr>
          <w:rFonts w:ascii="Times New Roman" w:hAnsi="Times New Roman" w:cs="Times New Roman"/>
          <w:b/>
          <w:sz w:val="24"/>
          <w:szCs w:val="24"/>
        </w:rPr>
        <w:t xml:space="preserve"> software </w:t>
      </w:r>
      <w:r>
        <w:rPr>
          <w:rFonts w:ascii="Times New Roman" w:hAnsi="Times New Roman" w:cs="Times New Roman"/>
          <w:b/>
          <w:sz w:val="24"/>
          <w:szCs w:val="24"/>
        </w:rPr>
        <w:t>to verify the table.</w:t>
      </w:r>
      <w:r w:rsidR="00077146">
        <w:rPr>
          <w:rFonts w:ascii="Times New Roman" w:hAnsi="Times New Roman" w:cs="Times New Roman"/>
          <w:b/>
          <w:sz w:val="24"/>
          <w:szCs w:val="24"/>
        </w:rPr>
        <w:t xml:space="preserve"> Paste your screenshots for your simulated circuit to verify the expression</w:t>
      </w:r>
      <w:r w:rsidR="0003497F">
        <w:rPr>
          <w:rFonts w:ascii="Times New Roman" w:hAnsi="Times New Roman" w:cs="Times New Roman"/>
          <w:b/>
          <w:sz w:val="24"/>
          <w:szCs w:val="24"/>
        </w:rPr>
        <w:t>s</w:t>
      </w:r>
      <w:r w:rsidR="00077146">
        <w:rPr>
          <w:rFonts w:ascii="Times New Roman" w:hAnsi="Times New Roman" w:cs="Times New Roman"/>
          <w:b/>
          <w:sz w:val="24"/>
          <w:szCs w:val="24"/>
        </w:rPr>
        <w:t>.</w:t>
      </w:r>
    </w:p>
    <w:p w14:paraId="594FF699" w14:textId="77777777" w:rsidR="00385644" w:rsidRPr="00D709CF" w:rsidRDefault="00CC4067" w:rsidP="003856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=ABC </w:t>
      </w:r>
      <w:r w:rsidR="00F40335">
        <w:rPr>
          <w:rFonts w:ascii="Times New Roman" w:hAnsi="Times New Roman" w:cs="Times New Roman"/>
          <w:b/>
          <w:sz w:val="24"/>
          <w:szCs w:val="24"/>
        </w:rPr>
        <w:t>+A’B’</w:t>
      </w:r>
      <w:r>
        <w:rPr>
          <w:rFonts w:ascii="Times New Roman" w:hAnsi="Times New Roman" w:cs="Times New Roman"/>
          <w:b/>
          <w:sz w:val="24"/>
          <w:szCs w:val="24"/>
        </w:rPr>
        <w:t>C+AB’C’+AB’C</w:t>
      </w:r>
    </w:p>
    <w:p w14:paraId="6BB438FA" w14:textId="77777777" w:rsidR="00D709CF" w:rsidRDefault="00D709CF" w:rsidP="00D709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FAB026" w14:textId="77777777" w:rsidR="00D709CF" w:rsidRDefault="00D709CF" w:rsidP="00D709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44A035" w14:textId="77777777" w:rsidR="00D709CF" w:rsidRDefault="00D709CF" w:rsidP="00D709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C2FB93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D709CF">
        <w:rPr>
          <w:rFonts w:ascii="Times New Roman" w:hAnsi="Times New Roman" w:cs="Times New Roman"/>
          <w:b/>
          <w:sz w:val="24"/>
          <w:szCs w:val="24"/>
        </w:rPr>
        <w:t>Circuit Diagram</w:t>
      </w:r>
      <w:r w:rsidR="00CC4067">
        <w:rPr>
          <w:rFonts w:ascii="Times New Roman" w:hAnsi="Times New Roman" w:cs="Times New Roman"/>
          <w:b/>
          <w:sz w:val="24"/>
          <w:szCs w:val="24"/>
        </w:rPr>
        <w:t xml:space="preserve"> (from </w:t>
      </w:r>
      <w:proofErr w:type="spellStart"/>
      <w:r w:rsidR="00CC4067"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 w:rsidR="00CC4067">
        <w:rPr>
          <w:rFonts w:ascii="Times New Roman" w:hAnsi="Times New Roman" w:cs="Times New Roman"/>
          <w:b/>
          <w:sz w:val="24"/>
          <w:szCs w:val="24"/>
        </w:rPr>
        <w:t>)</w:t>
      </w:r>
    </w:p>
    <w:p w14:paraId="3D3A2CF0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BDADACF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6093F6C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BD2CE66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14519C9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FB223D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75D5F6A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4225CDF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uth Table</w:t>
      </w:r>
    </w:p>
    <w:p w14:paraId="3551980D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642F7AD" w14:textId="0C994EBD" w:rsidR="00D709CF" w:rsidRPr="00D323B5" w:rsidRDefault="00D323B5" w:rsidP="00D323B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Pr="00D323B5">
        <w:rPr>
          <w:rFonts w:ascii="Times New Roman" w:hAnsi="Times New Roman" w:cs="Times New Roman"/>
          <w:b/>
          <w:sz w:val="24"/>
          <w:szCs w:val="24"/>
          <w:highlight w:val="yellow"/>
        </w:rPr>
        <w:t>A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</w:t>
      </w:r>
      <w:r w:rsidRPr="00D323B5">
        <w:rPr>
          <w:rFonts w:ascii="Times New Roman" w:hAnsi="Times New Roman" w:cs="Times New Roman"/>
          <w:b/>
          <w:sz w:val="24"/>
          <w:szCs w:val="24"/>
          <w:highlight w:val="green"/>
        </w:rPr>
        <w:t>B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</w:t>
      </w:r>
      <w:r w:rsidRPr="00D323B5">
        <w:rPr>
          <w:rFonts w:ascii="Times New Roman" w:hAnsi="Times New Roman" w:cs="Times New Roman"/>
          <w:b/>
          <w:sz w:val="24"/>
          <w:szCs w:val="24"/>
          <w:highlight w:val="cyan"/>
        </w:rPr>
        <w:t>C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0utPut</w:t>
      </w:r>
    </w:p>
    <w:p w14:paraId="2224703B" w14:textId="77777777" w:rsidR="00D709CF" w:rsidRPr="00D323B5" w:rsidRDefault="00D709CF" w:rsidP="00D323B5">
      <w:pPr>
        <w:rPr>
          <w:rFonts w:ascii="Times New Roman" w:hAnsi="Times New Roman" w:cs="Times New Roman"/>
          <w:b/>
          <w:sz w:val="40"/>
          <w:szCs w:val="40"/>
        </w:rPr>
      </w:pPr>
    </w:p>
    <w:tbl>
      <w:tblPr>
        <w:tblStyle w:val="TableGrid"/>
        <w:tblpPr w:leftFromText="180" w:rightFromText="180" w:vertAnchor="page" w:horzAnchor="margin" w:tblpY="7891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D323B5" w14:paraId="21300519" w14:textId="77777777" w:rsidTr="00D323B5">
        <w:tc>
          <w:tcPr>
            <w:tcW w:w="2157" w:type="dxa"/>
          </w:tcPr>
          <w:p w14:paraId="18F1FEA3" w14:textId="39D3A53D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7" w:type="dxa"/>
          </w:tcPr>
          <w:p w14:paraId="16C27288" w14:textId="0776E364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3CB0918A" w14:textId="76FE18B7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5CCC3592" w14:textId="0D0716D3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D323B5" w14:paraId="70D185CC" w14:textId="77777777" w:rsidTr="00D323B5">
        <w:tc>
          <w:tcPr>
            <w:tcW w:w="2157" w:type="dxa"/>
          </w:tcPr>
          <w:p w14:paraId="4A404881" w14:textId="64035752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7" w:type="dxa"/>
          </w:tcPr>
          <w:p w14:paraId="1F2A4E16" w14:textId="6F39C73E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350277F0" w14:textId="169D894A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3ABFF2C7" w14:textId="34A8A7C9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D323B5" w14:paraId="3FB1B09E" w14:textId="77777777" w:rsidTr="00D323B5">
        <w:tc>
          <w:tcPr>
            <w:tcW w:w="2157" w:type="dxa"/>
          </w:tcPr>
          <w:p w14:paraId="3106C438" w14:textId="397A0A80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7" w:type="dxa"/>
          </w:tcPr>
          <w:p w14:paraId="6BA25B67" w14:textId="19F19F1A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4E996E10" w14:textId="657170AD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6F202829" w14:textId="464B2F60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D323B5" w14:paraId="27FD887E" w14:textId="77777777" w:rsidTr="00D323B5">
        <w:tc>
          <w:tcPr>
            <w:tcW w:w="2157" w:type="dxa"/>
          </w:tcPr>
          <w:p w14:paraId="1ED183D4" w14:textId="4D655795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7" w:type="dxa"/>
          </w:tcPr>
          <w:p w14:paraId="66BB1B1A" w14:textId="43DDC393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330BB267" w14:textId="2DA4AD14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62C7D9DB" w14:textId="2190A778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D323B5" w14:paraId="43CEF554" w14:textId="77777777" w:rsidTr="00D323B5">
        <w:tc>
          <w:tcPr>
            <w:tcW w:w="2157" w:type="dxa"/>
          </w:tcPr>
          <w:p w14:paraId="446A0CC2" w14:textId="457559D8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33785727" w14:textId="42049699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2AB4437E" w14:textId="45125156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608E07D2" w14:textId="6AC71D57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D323B5" w14:paraId="14B75357" w14:textId="77777777" w:rsidTr="00D323B5">
        <w:tc>
          <w:tcPr>
            <w:tcW w:w="2157" w:type="dxa"/>
          </w:tcPr>
          <w:p w14:paraId="75A682E3" w14:textId="44495264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0FF82379" w14:textId="4BEAA9FB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3D7586BD" w14:textId="0487F25B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60BED9D3" w14:textId="6E693D4F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D323B5" w14:paraId="60C39D5B" w14:textId="77777777" w:rsidTr="00D323B5">
        <w:tc>
          <w:tcPr>
            <w:tcW w:w="2157" w:type="dxa"/>
          </w:tcPr>
          <w:p w14:paraId="5804E25B" w14:textId="5661FF00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4E6CAE46" w14:textId="08809438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3A669EE1" w14:textId="47C2ED6D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158" w:type="dxa"/>
          </w:tcPr>
          <w:p w14:paraId="0DE9E35A" w14:textId="1C1B5A92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D323B5" w14:paraId="60D5CBFE" w14:textId="77777777" w:rsidTr="00D323B5">
        <w:tc>
          <w:tcPr>
            <w:tcW w:w="2157" w:type="dxa"/>
          </w:tcPr>
          <w:p w14:paraId="4B788599" w14:textId="606E6310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69AA1ABE" w14:textId="05DB365B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3DD0D4E6" w14:textId="45C0F6DB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0F844849" w14:textId="16CB196F" w:rsidR="00D323B5" w:rsidRDefault="007916F4" w:rsidP="00D323B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</w:tbl>
    <w:p w14:paraId="6AF24CBD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C76EF89" w14:textId="77777777" w:rsidR="00D709CF" w:rsidRP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AA07442" w14:textId="2898FA52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FC7D650" w14:textId="53F34038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3525EFD" w14:textId="7A12DAFC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0680167" w14:textId="710A946C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DECE26E" w14:textId="43B75EB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CB97AA1" w14:textId="22A25EC3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A1A2473" w14:textId="67F51FCC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1D1D503" w14:textId="29E5B041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BA7711F" w14:textId="11ABA55B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0F3478A" w14:textId="100C2472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CDEDC71" w14:textId="4CBBB4C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81310A8" w14:textId="6E72D91E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70036CE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3963856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4FC0DF7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4B08495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DB4FC0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28F49E6" w14:textId="77777777"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E3CDD7C" w14:textId="77777777" w:rsidR="00586712" w:rsidRDefault="00586712" w:rsidP="0058671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r w:rsidRPr="00D709CF">
        <w:rPr>
          <w:rFonts w:ascii="Times New Roman" w:hAnsi="Times New Roman" w:cs="Times New Roman"/>
          <w:b/>
          <w:sz w:val="24"/>
          <w:szCs w:val="24"/>
        </w:rPr>
        <w:lastRenderedPageBreak/>
        <w:t>Z=(A+</w:t>
      </w:r>
      <w:r>
        <w:rPr>
          <w:rFonts w:ascii="Times New Roman" w:hAnsi="Times New Roman" w:cs="Times New Roman"/>
          <w:b/>
          <w:sz w:val="24"/>
          <w:szCs w:val="24"/>
        </w:rPr>
        <w:t>B</w:t>
      </w:r>
      <w:proofErr w:type="gramStart"/>
      <w:r w:rsidRPr="00D709CF">
        <w:rPr>
          <w:rFonts w:ascii="Times New Roman" w:hAnsi="Times New Roman" w:cs="Times New Roman"/>
          <w:b/>
          <w:sz w:val="24"/>
          <w:szCs w:val="24"/>
        </w:rPr>
        <w:t>’)(</w:t>
      </w:r>
      <w:proofErr w:type="gramEnd"/>
      <w:r w:rsidRPr="00D709CF">
        <w:rPr>
          <w:rFonts w:ascii="Times New Roman" w:hAnsi="Times New Roman" w:cs="Times New Roman"/>
          <w:b/>
          <w:sz w:val="24"/>
          <w:szCs w:val="24"/>
        </w:rPr>
        <w:t>A+B)</w:t>
      </w:r>
    </w:p>
    <w:p w14:paraId="6009BD34" w14:textId="77777777" w:rsidR="00586712" w:rsidRDefault="00586712" w:rsidP="0058671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0AC67F4" w14:textId="77777777" w:rsidR="00586712" w:rsidRPr="00586712" w:rsidRDefault="00586712" w:rsidP="00586712">
      <w:pPr>
        <w:pStyle w:val="ListParagraph"/>
        <w:rPr>
          <w:rFonts w:ascii="Times New Roman" w:hAnsi="Times New Roman" w:cs="Times New Roman"/>
          <w:b/>
          <w:color w:val="F7CAAC" w:themeColor="accent2" w:themeTint="66"/>
          <w:sz w:val="24"/>
          <w:szCs w:val="24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86712">
        <w:rPr>
          <w:rFonts w:ascii="Times New Roman" w:hAnsi="Times New Roman" w:cs="Times New Roman"/>
          <w:b/>
          <w:color w:val="F7CAAC" w:themeColor="accent2" w:themeTint="66"/>
          <w:sz w:val="24"/>
          <w:szCs w:val="24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Circuit Diagram (from </w:t>
      </w:r>
      <w:proofErr w:type="spellStart"/>
      <w:r w:rsidRPr="00586712">
        <w:rPr>
          <w:rFonts w:ascii="Times New Roman" w:hAnsi="Times New Roman" w:cs="Times New Roman"/>
          <w:b/>
          <w:color w:val="F7CAAC" w:themeColor="accent2" w:themeTint="66"/>
          <w:sz w:val="24"/>
          <w:szCs w:val="24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Logicly</w:t>
      </w:r>
      <w:proofErr w:type="spellEnd"/>
      <w:r w:rsidRPr="00586712">
        <w:rPr>
          <w:rFonts w:ascii="Times New Roman" w:hAnsi="Times New Roman" w:cs="Times New Roman"/>
          <w:b/>
          <w:color w:val="F7CAAC" w:themeColor="accent2" w:themeTint="66"/>
          <w:sz w:val="24"/>
          <w:szCs w:val="24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)</w:t>
      </w:r>
    </w:p>
    <w:p w14:paraId="6E12CB87" w14:textId="34E3F938" w:rsidR="00CC4067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8DCB822" wp14:editId="0A541D56">
            <wp:extent cx="5943600" cy="36252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BFBC0" w14:textId="3145D7A8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F6F18E1" w14:textId="441A4934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360791B" w14:textId="77777777" w:rsidR="00D709CF" w:rsidRPr="00586712" w:rsidRDefault="00D709CF" w:rsidP="00586712">
      <w:pPr>
        <w:rPr>
          <w:rFonts w:ascii="Times New Roman" w:hAnsi="Times New Roman" w:cs="Times New Roman"/>
          <w:b/>
          <w:sz w:val="24"/>
          <w:szCs w:val="24"/>
        </w:rPr>
      </w:pPr>
      <w:r w:rsidRPr="00586712">
        <w:rPr>
          <w:rFonts w:ascii="Times New Roman" w:hAnsi="Times New Roman" w:cs="Times New Roman"/>
          <w:b/>
          <w:sz w:val="24"/>
          <w:szCs w:val="24"/>
        </w:rPr>
        <w:t>Truth Table</w:t>
      </w:r>
    </w:p>
    <w:p w14:paraId="4712C60B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41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586712" w14:paraId="780CA86A" w14:textId="77777777" w:rsidTr="00586712">
        <w:trPr>
          <w:trHeight w:val="707"/>
        </w:trPr>
        <w:tc>
          <w:tcPr>
            <w:tcW w:w="2876" w:type="dxa"/>
            <w:shd w:val="clear" w:color="auto" w:fill="FFC000"/>
          </w:tcPr>
          <w:p w14:paraId="0134EE82" w14:textId="6028933A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A</w:t>
            </w:r>
          </w:p>
        </w:tc>
        <w:tc>
          <w:tcPr>
            <w:tcW w:w="2877" w:type="dxa"/>
            <w:shd w:val="clear" w:color="auto" w:fill="92D050"/>
          </w:tcPr>
          <w:p w14:paraId="66AEA84C" w14:textId="43ABF8C0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B</w:t>
            </w:r>
          </w:p>
        </w:tc>
        <w:tc>
          <w:tcPr>
            <w:tcW w:w="2877" w:type="dxa"/>
            <w:shd w:val="clear" w:color="auto" w:fill="00B0F0"/>
          </w:tcPr>
          <w:p w14:paraId="557B58DB" w14:textId="7828B8E6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 (A+B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’)(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+B)</w:t>
            </w:r>
          </w:p>
        </w:tc>
      </w:tr>
      <w:tr w:rsidR="00586712" w14:paraId="12828696" w14:textId="77777777" w:rsidTr="00586712">
        <w:trPr>
          <w:trHeight w:val="608"/>
        </w:trPr>
        <w:tc>
          <w:tcPr>
            <w:tcW w:w="2876" w:type="dxa"/>
          </w:tcPr>
          <w:p w14:paraId="18A5E910" w14:textId="33762244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77" w:type="dxa"/>
          </w:tcPr>
          <w:p w14:paraId="2FEADCB6" w14:textId="560D684A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77" w:type="dxa"/>
          </w:tcPr>
          <w:p w14:paraId="6021FA0C" w14:textId="4D4A4A23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586712" w14:paraId="1BB67C2F" w14:textId="77777777" w:rsidTr="00586712">
        <w:trPr>
          <w:trHeight w:val="590"/>
        </w:trPr>
        <w:tc>
          <w:tcPr>
            <w:tcW w:w="2876" w:type="dxa"/>
          </w:tcPr>
          <w:p w14:paraId="3471F55F" w14:textId="7A338EBE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77" w:type="dxa"/>
          </w:tcPr>
          <w:p w14:paraId="12DEFEED" w14:textId="524D4A98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0FE69388" w14:textId="360B00D9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</w:tr>
      <w:tr w:rsidR="00586712" w14:paraId="63EABDAE" w14:textId="77777777" w:rsidTr="00586712">
        <w:trPr>
          <w:trHeight w:val="662"/>
        </w:trPr>
        <w:tc>
          <w:tcPr>
            <w:tcW w:w="2876" w:type="dxa"/>
          </w:tcPr>
          <w:p w14:paraId="42C6DE42" w14:textId="1198269C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624952E1" w14:textId="150DED17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2877" w:type="dxa"/>
          </w:tcPr>
          <w:p w14:paraId="31FD77D4" w14:textId="5F2C6065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586712" w14:paraId="5E932972" w14:textId="77777777" w:rsidTr="00586712">
        <w:trPr>
          <w:trHeight w:val="662"/>
        </w:trPr>
        <w:tc>
          <w:tcPr>
            <w:tcW w:w="2876" w:type="dxa"/>
          </w:tcPr>
          <w:p w14:paraId="1E450FC3" w14:textId="3FA0A9A0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5A7A6C5A" w14:textId="38376168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259BA199" w14:textId="447ADB2F" w:rsidR="00586712" w:rsidRDefault="00586712" w:rsidP="0058671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</w:tbl>
    <w:p w14:paraId="3644678B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9450746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8350914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5AA3FD2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F5F4948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58B41E0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85BC79D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962F942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275E4C4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E3E5905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5210ADB8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BC30FD5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CF3637C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715130A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65A0BE61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EA2F0C4" w14:textId="77777777" w:rsidR="00586712" w:rsidRDefault="00586712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4A6AE572" w14:textId="62B46C13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sk 3</w:t>
      </w:r>
    </w:p>
    <w:p w14:paraId="01F133AA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D57ADCB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elow is a truth table for a logic circuit. Write Boolean expression using both Canonical SOP form and POS form. Draw the logic diagram from the expression you have devised and simulate that circuit i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Give all the inputs to it from the above truth table and verity whether your logic expression is correct or not.</w:t>
      </w:r>
    </w:p>
    <w:p w14:paraId="47B2FE98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8DDE064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ste the screenshot of circuits derived and tested for both the forms (SOP &amp; POS).</w:t>
      </w:r>
    </w:p>
    <w:p w14:paraId="32F627A2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285B3A62" w14:textId="77777777"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54A8D87" wp14:editId="08243935">
            <wp:simplePos x="0" y="0"/>
            <wp:positionH relativeFrom="margin">
              <wp:posOffset>1885950</wp:posOffset>
            </wp:positionH>
            <wp:positionV relativeFrom="paragraph">
              <wp:posOffset>433070</wp:posOffset>
            </wp:positionV>
            <wp:extent cx="2324100" cy="2610485"/>
            <wp:effectExtent l="0" t="0" r="0" b="0"/>
            <wp:wrapTight wrapText="bothSides">
              <wp:wrapPolygon edited="0">
                <wp:start x="0" y="0"/>
                <wp:lineTo x="0" y="21437"/>
                <wp:lineTo x="21423" y="21437"/>
                <wp:lineTo x="2142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ruth table to expressio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B94D9" w14:textId="77777777" w:rsidR="00DE5788" w:rsidRPr="00DE5788" w:rsidRDefault="00DE5788" w:rsidP="00DE5788"/>
    <w:p w14:paraId="58EA1B1A" w14:textId="77777777" w:rsidR="00DE5788" w:rsidRPr="00DE5788" w:rsidRDefault="00DE5788" w:rsidP="00DE5788"/>
    <w:p w14:paraId="281E9F38" w14:textId="77777777" w:rsidR="00DE5788" w:rsidRPr="00DE5788" w:rsidRDefault="00DE5788" w:rsidP="00DE5788"/>
    <w:p w14:paraId="39CEFAF7" w14:textId="77777777" w:rsidR="00DE5788" w:rsidRPr="00DE5788" w:rsidRDefault="00DE5788" w:rsidP="00DE5788"/>
    <w:p w14:paraId="547EA47B" w14:textId="77777777" w:rsidR="00DE5788" w:rsidRPr="00DE5788" w:rsidRDefault="00DE5788" w:rsidP="00DE5788"/>
    <w:p w14:paraId="1978D8DB" w14:textId="77777777" w:rsidR="00DE5788" w:rsidRPr="00DE5788" w:rsidRDefault="00DE5788" w:rsidP="00DE5788"/>
    <w:p w14:paraId="4C23F8B0" w14:textId="77777777" w:rsidR="00DE5788" w:rsidRPr="00DE5788" w:rsidRDefault="00DE5788" w:rsidP="00DE5788"/>
    <w:p w14:paraId="1B085B72" w14:textId="77777777" w:rsidR="00DE5788" w:rsidRPr="00DE5788" w:rsidRDefault="00DE5788" w:rsidP="00DE5788"/>
    <w:p w14:paraId="2AA8E049" w14:textId="77777777" w:rsidR="00DE5788" w:rsidRPr="00DE5788" w:rsidRDefault="00DE5788" w:rsidP="00DE5788"/>
    <w:p w14:paraId="2BB10904" w14:textId="77777777" w:rsidR="00DE5788" w:rsidRDefault="00DE5788" w:rsidP="00DE5788"/>
    <w:p w14:paraId="41B3B6A5" w14:textId="7B13DBD2" w:rsidR="00DE5788" w:rsidRPr="00DE5788" w:rsidRDefault="00DE5788" w:rsidP="00DE5788">
      <w:pPr>
        <w:rPr>
          <w:b/>
        </w:rPr>
      </w:pPr>
      <w:r w:rsidRPr="00DE5788">
        <w:rPr>
          <w:b/>
        </w:rPr>
        <w:t>Expression using SOP=</w:t>
      </w:r>
      <w:r w:rsidR="00586712" w:rsidRPr="00586712">
        <w:t xml:space="preserve"> </w:t>
      </w:r>
      <w:r w:rsidR="00586712" w:rsidRPr="00586712">
        <w:rPr>
          <w:sz w:val="28"/>
          <w:szCs w:val="28"/>
          <w:highlight w:val="lightGray"/>
        </w:rPr>
        <w:t>F=</w:t>
      </w:r>
      <w:r w:rsidR="00586712" w:rsidRPr="00586712">
        <w:rPr>
          <w:sz w:val="28"/>
          <w:szCs w:val="28"/>
          <w:highlight w:val="lightGray"/>
        </w:rPr>
        <w:t>A’BC+AB’C’+AB’C+ABC’+ABC</w:t>
      </w:r>
    </w:p>
    <w:p w14:paraId="2672A9C4" w14:textId="77777777" w:rsidR="00DE5788" w:rsidRPr="00DE5788" w:rsidRDefault="00DE5788" w:rsidP="00DE5788">
      <w:pPr>
        <w:rPr>
          <w:b/>
        </w:rPr>
      </w:pPr>
    </w:p>
    <w:p w14:paraId="17E7852B" w14:textId="77777777" w:rsidR="00DE5788" w:rsidRPr="00DE5788" w:rsidRDefault="00DE5788" w:rsidP="00DE5788">
      <w:pPr>
        <w:rPr>
          <w:b/>
        </w:rPr>
      </w:pPr>
      <w:r w:rsidRPr="00DE5788">
        <w:rPr>
          <w:b/>
        </w:rPr>
        <w:t>Screenshots of Logic Diagram (SOP)</w:t>
      </w:r>
    </w:p>
    <w:p w14:paraId="27EC889B" w14:textId="77777777" w:rsidR="00DE5788" w:rsidRDefault="00DE5788" w:rsidP="00DE5788">
      <w:pPr>
        <w:rPr>
          <w:b/>
        </w:rPr>
      </w:pPr>
    </w:p>
    <w:p w14:paraId="38416ED0" w14:textId="77777777" w:rsidR="00DE5788" w:rsidRDefault="00DE5788" w:rsidP="00DE5788">
      <w:pPr>
        <w:rPr>
          <w:b/>
        </w:rPr>
      </w:pPr>
    </w:p>
    <w:p w14:paraId="4144E67F" w14:textId="77777777" w:rsidR="00DE5788" w:rsidRDefault="00DE5788" w:rsidP="00DE5788">
      <w:pPr>
        <w:rPr>
          <w:b/>
        </w:rPr>
      </w:pPr>
    </w:p>
    <w:p w14:paraId="0B4B742D" w14:textId="77777777" w:rsidR="00DE5788" w:rsidRDefault="00DE5788" w:rsidP="00DE5788">
      <w:pPr>
        <w:rPr>
          <w:b/>
        </w:rPr>
      </w:pPr>
    </w:p>
    <w:p w14:paraId="68B4943F" w14:textId="77777777" w:rsidR="00DE5788" w:rsidRDefault="00DE5788" w:rsidP="00DE5788">
      <w:pPr>
        <w:rPr>
          <w:b/>
        </w:rPr>
      </w:pPr>
    </w:p>
    <w:p w14:paraId="72A8340A" w14:textId="77777777" w:rsidR="00DE5788" w:rsidRDefault="00DE5788" w:rsidP="00DE5788">
      <w:pPr>
        <w:rPr>
          <w:b/>
        </w:rPr>
      </w:pPr>
    </w:p>
    <w:p w14:paraId="39E146D7" w14:textId="77777777" w:rsidR="00DE5788" w:rsidRPr="00DE5788" w:rsidRDefault="00DE5788" w:rsidP="00DE5788">
      <w:pPr>
        <w:rPr>
          <w:b/>
        </w:rPr>
      </w:pPr>
    </w:p>
    <w:p w14:paraId="12676C77" w14:textId="77777777" w:rsidR="00DE5788" w:rsidRPr="00DE5788" w:rsidRDefault="00DE5788" w:rsidP="00DE5788">
      <w:pPr>
        <w:rPr>
          <w:b/>
        </w:rPr>
      </w:pPr>
    </w:p>
    <w:p w14:paraId="24B8DA36" w14:textId="4025BB52" w:rsidR="00DE5788" w:rsidRPr="00DE5788" w:rsidRDefault="00DE5788" w:rsidP="00DE5788">
      <w:pPr>
        <w:rPr>
          <w:b/>
        </w:rPr>
      </w:pPr>
      <w:r w:rsidRPr="00DE5788">
        <w:rPr>
          <w:b/>
        </w:rPr>
        <w:t>Expression using POS</w:t>
      </w:r>
      <w:r w:rsidR="007644BD">
        <w:rPr>
          <w:b/>
        </w:rPr>
        <w:t xml:space="preserve">   </w:t>
      </w:r>
      <w:r w:rsidR="00586712" w:rsidRPr="00586712">
        <w:rPr>
          <w:b/>
        </w:rPr>
        <w:t>=</w:t>
      </w:r>
      <w:r w:rsidR="007644BD">
        <w:rPr>
          <w:b/>
        </w:rPr>
        <w:t xml:space="preserve"> </w:t>
      </w:r>
      <w:proofErr w:type="gramStart"/>
      <w:r w:rsidR="007644BD">
        <w:rPr>
          <w:b/>
        </w:rPr>
        <w:t xml:space="preserve">   </w:t>
      </w:r>
      <w:r w:rsidR="00586712" w:rsidRPr="007644BD">
        <w:rPr>
          <w:b/>
          <w:highlight w:val="green"/>
        </w:rPr>
        <w:t>(</w:t>
      </w:r>
      <w:proofErr w:type="gramEnd"/>
      <w:r w:rsidR="00586712" w:rsidRPr="007644BD">
        <w:rPr>
          <w:b/>
          <w:highlight w:val="green"/>
        </w:rPr>
        <w:t>A+B+C)(A+B+C’)(A+B’+C)(A’+B’+C)</w:t>
      </w:r>
    </w:p>
    <w:p w14:paraId="6298204F" w14:textId="77777777" w:rsidR="00DE5788" w:rsidRPr="00DE5788" w:rsidRDefault="00DE5788" w:rsidP="00DE5788">
      <w:pPr>
        <w:rPr>
          <w:b/>
        </w:rPr>
      </w:pPr>
    </w:p>
    <w:p w14:paraId="011C569D" w14:textId="77777777" w:rsidR="00DE5788" w:rsidRPr="00DE5788" w:rsidRDefault="00DE5788" w:rsidP="00DE5788">
      <w:pPr>
        <w:rPr>
          <w:b/>
        </w:rPr>
      </w:pPr>
      <w:r w:rsidRPr="00DE5788">
        <w:rPr>
          <w:b/>
        </w:rPr>
        <w:t>Screenshots of Logic Diagram (SOP)</w:t>
      </w:r>
    </w:p>
    <w:p w14:paraId="37336555" w14:textId="77777777" w:rsidR="00DE5788" w:rsidRDefault="00DE5788" w:rsidP="00DE5788"/>
    <w:p w14:paraId="49C32C5F" w14:textId="77777777" w:rsidR="00DE5788" w:rsidRDefault="00DE5788" w:rsidP="00DE5788"/>
    <w:p w14:paraId="5F8A0A2F" w14:textId="77777777" w:rsidR="00DE5788" w:rsidRDefault="00DE5788" w:rsidP="00DE5788"/>
    <w:sectPr w:rsidR="00DE5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E2F01"/>
    <w:multiLevelType w:val="hybridMultilevel"/>
    <w:tmpl w:val="05C8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5469D"/>
    <w:multiLevelType w:val="hybridMultilevel"/>
    <w:tmpl w:val="CFD83746"/>
    <w:lvl w:ilvl="0" w:tplc="9E4A200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9054E"/>
    <w:multiLevelType w:val="hybridMultilevel"/>
    <w:tmpl w:val="261EA1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B1321"/>
    <w:multiLevelType w:val="hybridMultilevel"/>
    <w:tmpl w:val="D4F66C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BA1D0C"/>
    <w:multiLevelType w:val="hybridMultilevel"/>
    <w:tmpl w:val="D4F66C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Lc0Mjc0MTUwNTVU0lEKTi0uzszPAykwqgUA21taJSwAAAA="/>
  </w:docVars>
  <w:rsids>
    <w:rsidRoot w:val="00152D22"/>
    <w:rsid w:val="00003ACD"/>
    <w:rsid w:val="00030180"/>
    <w:rsid w:val="0003497F"/>
    <w:rsid w:val="00077146"/>
    <w:rsid w:val="000A382E"/>
    <w:rsid w:val="00152D22"/>
    <w:rsid w:val="00172C50"/>
    <w:rsid w:val="002D33FF"/>
    <w:rsid w:val="002F5D09"/>
    <w:rsid w:val="00385644"/>
    <w:rsid w:val="003F59D8"/>
    <w:rsid w:val="0047650E"/>
    <w:rsid w:val="00586712"/>
    <w:rsid w:val="005B4345"/>
    <w:rsid w:val="0060558D"/>
    <w:rsid w:val="007644BD"/>
    <w:rsid w:val="007916F4"/>
    <w:rsid w:val="007D6001"/>
    <w:rsid w:val="0084290A"/>
    <w:rsid w:val="00874BF0"/>
    <w:rsid w:val="00AA105E"/>
    <w:rsid w:val="00B62A2E"/>
    <w:rsid w:val="00B86724"/>
    <w:rsid w:val="00C410E4"/>
    <w:rsid w:val="00CC4067"/>
    <w:rsid w:val="00CD4720"/>
    <w:rsid w:val="00CD5685"/>
    <w:rsid w:val="00CF756A"/>
    <w:rsid w:val="00D323B5"/>
    <w:rsid w:val="00D709CF"/>
    <w:rsid w:val="00DE5788"/>
    <w:rsid w:val="00E527D6"/>
    <w:rsid w:val="00F40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9637F"/>
  <w15:chartTrackingRefBased/>
  <w15:docId w15:val="{13E180AB-3345-4F3F-982A-567216CE3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2C50"/>
    <w:pPr>
      <w:ind w:left="720"/>
      <w:contextualSpacing/>
    </w:pPr>
  </w:style>
  <w:style w:type="table" w:styleId="TableGrid">
    <w:name w:val="Table Grid"/>
    <w:basedOn w:val="TableNormal"/>
    <w:uiPriority w:val="39"/>
    <w:rsid w:val="00172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10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H.p</cp:lastModifiedBy>
  <cp:revision>3</cp:revision>
  <dcterms:created xsi:type="dcterms:W3CDTF">2021-03-25T03:04:00Z</dcterms:created>
  <dcterms:modified xsi:type="dcterms:W3CDTF">2021-03-25T12:54:00Z</dcterms:modified>
</cp:coreProperties>
</file>